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is Technologi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0"/>
        <w:gridCol w:w="561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Wat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4 098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Wingham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li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260FCD" w:rsidR="00661C78" w:rsidRDefault="00506889">
      <w:r>
        <w:rPr>
          <w:noProof/>
        </w:rPr>
        <w:drawing>
          <wp:inline distT="0" distB="0" distL="0" distR="0" wp14:anchorId="0C834C03" wp14:editId="17618B3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06889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